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LightList-Accent2"/>
        <w:tblW w:w="0" w:type="auto"/>
        <w:tblLook w:val="04A0" w:firstRow="1" w:lastRow="0" w:firstColumn="1" w:lastColumn="0" w:noHBand="0" w:noVBand="1"/>
      </w:tblPr>
      <w:tblGrid>
        <w:gridCol w:w="8784"/>
        <w:gridCol w:w="9"/>
        <w:gridCol w:w="259"/>
      </w:tblGrid>
      <w:tr w:rsidR="005E7A40" w:rsidRPr="00BF49BB" w14:paraId="136F1B91" w14:textId="77777777" w:rsidTr="003F6D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  <w:gridSpan w:val="3"/>
          </w:tcPr>
          <w:p w14:paraId="136F1B90" w14:textId="257C9841" w:rsidR="005E7A40" w:rsidRPr="00BF49BB" w:rsidRDefault="005E7A40" w:rsidP="000A4651">
            <w:pPr>
              <w:tabs>
                <w:tab w:val="left" w:pos="2508"/>
              </w:tabs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49BB">
              <w:rPr>
                <w:rFonts w:ascii="Times New Roman" w:hAnsi="Times New Roman" w:cs="Times New Roman"/>
                <w:bCs w:val="0"/>
                <w:sz w:val="24"/>
                <w:szCs w:val="24"/>
              </w:rPr>
              <w:t xml:space="preserve">Academic </w:t>
            </w:r>
            <w:proofErr w:type="gramStart"/>
            <w:r w:rsidRPr="00BF49BB">
              <w:rPr>
                <w:rFonts w:ascii="Times New Roman" w:hAnsi="Times New Roman" w:cs="Times New Roman"/>
                <w:bCs w:val="0"/>
                <w:sz w:val="24"/>
                <w:szCs w:val="24"/>
              </w:rPr>
              <w:t>Year :</w:t>
            </w:r>
            <w:proofErr w:type="gramEnd"/>
            <w:r w:rsidRPr="00BF49BB">
              <w:rPr>
                <w:rFonts w:ascii="Times New Roman" w:hAnsi="Times New Roman" w:cs="Times New Roman"/>
                <w:bCs w:val="0"/>
                <w:sz w:val="24"/>
                <w:szCs w:val="24"/>
              </w:rPr>
              <w:t xml:space="preserve"> 20</w:t>
            </w:r>
            <w:r w:rsidR="00AF55A7" w:rsidRPr="00BF49BB">
              <w:rPr>
                <w:rFonts w:ascii="Times New Roman" w:hAnsi="Times New Roman" w:cs="Times New Roman"/>
                <w:bCs w:val="0"/>
                <w:sz w:val="24"/>
                <w:szCs w:val="24"/>
              </w:rPr>
              <w:t>2</w:t>
            </w:r>
            <w:r w:rsidR="00BF49BB" w:rsidRPr="00BF49BB">
              <w:rPr>
                <w:rFonts w:ascii="Times New Roman" w:hAnsi="Times New Roman" w:cs="Times New Roman"/>
                <w:bCs w:val="0"/>
                <w:sz w:val="24"/>
                <w:szCs w:val="24"/>
              </w:rPr>
              <w:t>1</w:t>
            </w:r>
            <w:r w:rsidR="00AF55A7" w:rsidRPr="00BF49BB">
              <w:rPr>
                <w:rFonts w:ascii="Times New Roman" w:hAnsi="Times New Roman" w:cs="Times New Roman"/>
                <w:bCs w:val="0"/>
                <w:sz w:val="24"/>
                <w:szCs w:val="24"/>
              </w:rPr>
              <w:t>-2</w:t>
            </w:r>
            <w:r w:rsidR="00BF49BB" w:rsidRPr="00BF49BB">
              <w:rPr>
                <w:rFonts w:ascii="Times New Roman" w:hAnsi="Times New Roman" w:cs="Times New Roman"/>
                <w:bCs w:val="0"/>
                <w:sz w:val="24"/>
                <w:szCs w:val="24"/>
              </w:rPr>
              <w:t>2</w:t>
            </w:r>
          </w:p>
        </w:tc>
      </w:tr>
      <w:tr w:rsidR="006A77D8" w:rsidRPr="00BF49BB" w14:paraId="136F1B93" w14:textId="77777777" w:rsidTr="003F6D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  <w:gridSpan w:val="3"/>
          </w:tcPr>
          <w:p w14:paraId="136F1B92" w14:textId="46F19457" w:rsidR="003C2E48" w:rsidRPr="00BF49BB" w:rsidRDefault="003C2E48" w:rsidP="008E0AAB">
            <w:pPr>
              <w:tabs>
                <w:tab w:val="left" w:pos="2508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49BB">
              <w:rPr>
                <w:rFonts w:ascii="Times New Roman" w:hAnsi="Times New Roman" w:cs="Times New Roman"/>
                <w:b w:val="0"/>
                <w:caps/>
                <w:sz w:val="24"/>
                <w:szCs w:val="24"/>
              </w:rPr>
              <w:t>Subjec</w:t>
            </w:r>
            <w:r w:rsidR="00201E67" w:rsidRPr="00BF49BB">
              <w:rPr>
                <w:rFonts w:ascii="Times New Roman" w:hAnsi="Times New Roman" w:cs="Times New Roman"/>
                <w:b w:val="0"/>
                <w:caps/>
                <w:sz w:val="24"/>
                <w:szCs w:val="24"/>
              </w:rPr>
              <w:t>T</w:t>
            </w:r>
            <w:r w:rsidR="00D0573A" w:rsidRPr="00BF49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E0AAB" w:rsidRPr="00BF49BB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201E67" w:rsidRPr="00BF49BB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BF49BB">
              <w:rPr>
                <w:rFonts w:ascii="Times New Roman" w:hAnsi="Times New Roman" w:cs="Times New Roman"/>
                <w:sz w:val="24"/>
                <w:szCs w:val="24"/>
              </w:rPr>
              <w:t xml:space="preserve">Artificial Intelligence(AI) </w:t>
            </w:r>
          </w:p>
        </w:tc>
      </w:tr>
      <w:tr w:rsidR="006A77D8" w:rsidRPr="00BF49BB" w14:paraId="136F1B96" w14:textId="77777777" w:rsidTr="003F6D8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8" w:type="dxa"/>
          </w:tcPr>
          <w:p w14:paraId="136F1B94" w14:textId="1E83956E" w:rsidR="006A77D8" w:rsidRPr="00BF49BB" w:rsidRDefault="008E0AAB" w:rsidP="008E0AAB">
            <w:pPr>
              <w:tabs>
                <w:tab w:val="left" w:pos="2508"/>
              </w:tabs>
              <w:spacing w:line="360" w:lineRule="auto"/>
              <w:jc w:val="both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BF49BB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CLASS:  </w:t>
            </w:r>
            <w:r w:rsidR="00AF55A7" w:rsidRPr="00BF49BB">
              <w:rPr>
                <w:rFonts w:ascii="Times New Roman" w:hAnsi="Times New Roman" w:cs="Times New Roman"/>
                <w:bCs w:val="0"/>
                <w:sz w:val="24"/>
                <w:szCs w:val="24"/>
              </w:rPr>
              <w:t>TE</w:t>
            </w:r>
            <w:r w:rsidR="00692FE3" w:rsidRPr="00BF49BB">
              <w:rPr>
                <w:rFonts w:ascii="Times New Roman" w:hAnsi="Times New Roman" w:cs="Times New Roman"/>
                <w:bCs w:val="0"/>
                <w:sz w:val="24"/>
                <w:szCs w:val="24"/>
              </w:rPr>
              <w:t xml:space="preserve">                                                        </w:t>
            </w:r>
            <w:r w:rsidR="00B102AC" w:rsidRPr="00BF49BB">
              <w:rPr>
                <w:rFonts w:ascii="Times New Roman" w:hAnsi="Times New Roman" w:cs="Times New Roman"/>
                <w:bCs w:val="0"/>
                <w:sz w:val="24"/>
                <w:szCs w:val="24"/>
              </w:rPr>
              <w:t xml:space="preserve"> </w:t>
            </w:r>
            <w:r w:rsidR="00692FE3" w:rsidRPr="00BF49BB">
              <w:rPr>
                <w:rFonts w:ascii="Times New Roman" w:hAnsi="Times New Roman" w:cs="Times New Roman"/>
                <w:bCs w:val="0"/>
                <w:sz w:val="24"/>
                <w:szCs w:val="24"/>
              </w:rPr>
              <w:t xml:space="preserve">        </w:t>
            </w:r>
            <w:r w:rsidR="00692FE3" w:rsidRPr="00BF49BB">
              <w:rPr>
                <w:rFonts w:ascii="Times New Roman" w:hAnsi="Times New Roman" w:cs="Times New Roman"/>
                <w:sz w:val="24"/>
                <w:szCs w:val="24"/>
              </w:rPr>
              <w:t xml:space="preserve">SEMESTER:  </w:t>
            </w:r>
            <w:r w:rsidR="00BF49BB" w:rsidRPr="00BF49B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692FE3" w:rsidRPr="00BF49B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th</w:t>
            </w:r>
          </w:p>
        </w:tc>
        <w:tc>
          <w:tcPr>
            <w:tcW w:w="270" w:type="dxa"/>
            <w:gridSpan w:val="2"/>
          </w:tcPr>
          <w:p w14:paraId="136F1B95" w14:textId="6AB18623" w:rsidR="006A77D8" w:rsidRPr="00BF49BB" w:rsidRDefault="006A77D8" w:rsidP="008E0AAB">
            <w:pPr>
              <w:tabs>
                <w:tab w:val="left" w:pos="2508"/>
              </w:tabs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A7694" w:rsidRPr="00BF49BB" w14:paraId="136F1B99" w14:textId="77777777" w:rsidTr="003F6D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8" w:type="dxa"/>
          </w:tcPr>
          <w:p w14:paraId="136F1B97" w14:textId="527559F2" w:rsidR="007A7694" w:rsidRPr="00BF49BB" w:rsidRDefault="008E0AAB" w:rsidP="008E0AAB">
            <w:pPr>
              <w:tabs>
                <w:tab w:val="left" w:pos="2508"/>
              </w:tabs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F49BB">
              <w:rPr>
                <w:rFonts w:ascii="Times New Roman" w:hAnsi="Times New Roman" w:cs="Times New Roman"/>
                <w:b w:val="0"/>
                <w:caps/>
                <w:sz w:val="24"/>
                <w:szCs w:val="24"/>
              </w:rPr>
              <w:t xml:space="preserve">Assignment </w:t>
            </w:r>
            <w:proofErr w:type="gramStart"/>
            <w:r w:rsidRPr="00BF49BB">
              <w:rPr>
                <w:rFonts w:ascii="Times New Roman" w:hAnsi="Times New Roman" w:cs="Times New Roman"/>
                <w:b w:val="0"/>
                <w:caps/>
                <w:sz w:val="24"/>
                <w:szCs w:val="24"/>
              </w:rPr>
              <w:t>No.</w:t>
            </w:r>
            <w:r w:rsidR="00C95D33" w:rsidRPr="00BF49BB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r w:rsidR="00EC5CFD" w:rsidRPr="00BF49BB">
              <w:rPr>
                <w:rFonts w:ascii="Times New Roman" w:hAnsi="Times New Roman" w:cs="Times New Roman"/>
                <w:b w:val="0"/>
                <w:sz w:val="24"/>
                <w:szCs w:val="24"/>
              </w:rPr>
              <w:t>:</w:t>
            </w:r>
            <w:proofErr w:type="gramEnd"/>
            <w:r w:rsidR="00EC5CFD" w:rsidRPr="00BF49BB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r w:rsidR="00C95D33" w:rsidRPr="00BF49BB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r w:rsidR="00AF55A7" w:rsidRPr="00BF49BB">
              <w:rPr>
                <w:rFonts w:ascii="Times New Roman" w:hAnsi="Times New Roman" w:cs="Times New Roman"/>
                <w:bCs w:val="0"/>
                <w:sz w:val="24"/>
                <w:szCs w:val="24"/>
              </w:rPr>
              <w:t>OCW</w:t>
            </w:r>
            <w:r w:rsidR="00692FE3" w:rsidRPr="00BF49BB">
              <w:rPr>
                <w:rFonts w:ascii="Times New Roman" w:hAnsi="Times New Roman" w:cs="Times New Roman"/>
                <w:bCs w:val="0"/>
                <w:sz w:val="24"/>
                <w:szCs w:val="24"/>
              </w:rPr>
              <w:t xml:space="preserve">                                      </w:t>
            </w:r>
            <w:r w:rsidR="00692FE3" w:rsidRPr="00BF49BB">
              <w:rPr>
                <w:rFonts w:ascii="Times New Roman" w:hAnsi="Times New Roman" w:cs="Times New Roman"/>
                <w:caps/>
                <w:sz w:val="24"/>
                <w:szCs w:val="24"/>
              </w:rPr>
              <w:t>Date of submission:</w:t>
            </w:r>
            <w:r w:rsidR="00B102AC" w:rsidRPr="00BF49BB">
              <w:rPr>
                <w:rFonts w:ascii="Times New Roman" w:hAnsi="Times New Roman" w:cs="Times New Roman"/>
                <w:caps/>
                <w:sz w:val="24"/>
                <w:szCs w:val="24"/>
              </w:rPr>
              <w:t xml:space="preserve"> </w:t>
            </w:r>
          </w:p>
        </w:tc>
        <w:tc>
          <w:tcPr>
            <w:tcW w:w="270" w:type="dxa"/>
            <w:gridSpan w:val="2"/>
          </w:tcPr>
          <w:p w14:paraId="136F1B98" w14:textId="3773D910" w:rsidR="007A7694" w:rsidRPr="00BF49BB" w:rsidRDefault="007A7694" w:rsidP="00890197">
            <w:pPr>
              <w:tabs>
                <w:tab w:val="left" w:pos="2508"/>
              </w:tabs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aps/>
                <w:sz w:val="24"/>
                <w:szCs w:val="24"/>
              </w:rPr>
            </w:pPr>
          </w:p>
        </w:tc>
      </w:tr>
      <w:tr w:rsidR="00180C39" w:rsidRPr="00BF49BB" w14:paraId="136F1B9C" w14:textId="77777777" w:rsidTr="003F6D8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7" w:type="dxa"/>
            <w:gridSpan w:val="2"/>
          </w:tcPr>
          <w:p w14:paraId="7A195DAE" w14:textId="35FA8B1E" w:rsidR="00180C39" w:rsidRPr="00BF49BB" w:rsidRDefault="00180C39" w:rsidP="008E0AAB">
            <w:pPr>
              <w:tabs>
                <w:tab w:val="left" w:pos="2508"/>
              </w:tabs>
              <w:spacing w:line="360" w:lineRule="auto"/>
              <w:jc w:val="both"/>
              <w:rPr>
                <w:rFonts w:ascii="Times New Roman" w:hAnsi="Times New Roman" w:cs="Times New Roman"/>
                <w:bCs w:val="0"/>
                <w:caps/>
                <w:sz w:val="24"/>
                <w:szCs w:val="24"/>
              </w:rPr>
            </w:pPr>
            <w:r w:rsidRPr="00BF49BB">
              <w:rPr>
                <w:rFonts w:ascii="Times New Roman" w:hAnsi="Times New Roman" w:cs="Times New Roman"/>
                <w:b w:val="0"/>
                <w:caps/>
                <w:sz w:val="24"/>
                <w:szCs w:val="24"/>
              </w:rPr>
              <w:t>NAME OF STUDENT:</w:t>
            </w:r>
            <w:r w:rsidR="00AF55A7" w:rsidRPr="00BF49BB">
              <w:rPr>
                <w:rFonts w:ascii="Times New Roman" w:hAnsi="Times New Roman" w:cs="Times New Roman"/>
                <w:b w:val="0"/>
                <w:caps/>
                <w:sz w:val="24"/>
                <w:szCs w:val="24"/>
              </w:rPr>
              <w:t xml:space="preserve"> </w:t>
            </w:r>
            <w:r w:rsidR="00AF55A7" w:rsidRPr="00BF49BB">
              <w:rPr>
                <w:rFonts w:ascii="Times New Roman" w:hAnsi="Times New Roman" w:cs="Times New Roman"/>
                <w:bCs w:val="0"/>
                <w:caps/>
                <w:sz w:val="24"/>
                <w:szCs w:val="24"/>
              </w:rPr>
              <w:t>Kaustubh Shrikant Kabra</w:t>
            </w:r>
          </w:p>
          <w:p w14:paraId="136F1B9A" w14:textId="3A2BE76E" w:rsidR="00AF55A7" w:rsidRPr="00BF49BB" w:rsidRDefault="00AF55A7" w:rsidP="008E0AAB">
            <w:pPr>
              <w:tabs>
                <w:tab w:val="left" w:pos="2508"/>
              </w:tabs>
              <w:spacing w:line="360" w:lineRule="auto"/>
              <w:jc w:val="both"/>
              <w:rPr>
                <w:rFonts w:ascii="Times New Roman" w:hAnsi="Times New Roman" w:cs="Times New Roman"/>
                <w:b w:val="0"/>
                <w:caps/>
                <w:sz w:val="24"/>
                <w:szCs w:val="24"/>
              </w:rPr>
            </w:pPr>
            <w:r w:rsidRPr="00BF49B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ROLL NO.</w:t>
            </w:r>
            <w:r w:rsidRPr="00BF49BB">
              <w:rPr>
                <w:rFonts w:ascii="Times New Roman" w:hAnsi="Times New Roman" w:cs="Times New Roman"/>
                <w:sz w:val="24"/>
                <w:szCs w:val="24"/>
              </w:rPr>
              <w:t xml:space="preserve"> 38</w:t>
            </w:r>
          </w:p>
        </w:tc>
        <w:tc>
          <w:tcPr>
            <w:tcW w:w="261" w:type="dxa"/>
          </w:tcPr>
          <w:p w14:paraId="1A4C6FD5" w14:textId="77777777" w:rsidR="00AF55A7" w:rsidRPr="00BF49BB" w:rsidRDefault="00AF55A7" w:rsidP="008E0AAB">
            <w:pPr>
              <w:tabs>
                <w:tab w:val="left" w:pos="2508"/>
              </w:tabs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49BB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</w:t>
            </w:r>
          </w:p>
          <w:p w14:paraId="136F1B9B" w14:textId="415A2D52" w:rsidR="00180C39" w:rsidRPr="00BF49BB" w:rsidRDefault="00180C39" w:rsidP="008E0AAB">
            <w:pPr>
              <w:tabs>
                <w:tab w:val="left" w:pos="2508"/>
              </w:tabs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80C39" w:rsidRPr="00BF49BB" w14:paraId="136F1B9F" w14:textId="77777777" w:rsidTr="003F6D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8" w:type="dxa"/>
          </w:tcPr>
          <w:p w14:paraId="33CD118D" w14:textId="269D5DEC" w:rsidR="00201E67" w:rsidRPr="00BF49BB" w:rsidRDefault="00201E67" w:rsidP="00201E67">
            <w:pPr>
              <w:pStyle w:val="Default"/>
              <w:rPr>
                <w:b w:val="0"/>
                <w:bCs w:val="0"/>
              </w:rPr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5375"/>
            </w:tblGrid>
            <w:tr w:rsidR="00201E67" w:rsidRPr="00BF49BB" w14:paraId="1DA22164" w14:textId="77777777">
              <w:trPr>
                <w:trHeight w:val="521"/>
              </w:trPr>
              <w:tc>
                <w:tcPr>
                  <w:tcW w:w="0" w:type="auto"/>
                </w:tcPr>
                <w:p w14:paraId="75E642EB" w14:textId="20A5CA62" w:rsidR="00201E67" w:rsidRPr="00BF49BB" w:rsidRDefault="00201E67" w:rsidP="00201E67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bCs/>
                      <w:color w:val="000000"/>
                    </w:rPr>
                  </w:pPr>
                  <w:r w:rsidRPr="00BF49BB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Topic:</w:t>
                  </w:r>
                  <w:r w:rsidRPr="00BF49BB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 xml:space="preserve"> </w:t>
                  </w:r>
                  <w:r w:rsidR="00BF49BB" w:rsidRPr="00BF49BB">
                    <w:rPr>
                      <w:rFonts w:ascii="Times New Roman" w:hAnsi="Times New Roman" w:cs="Times New Roman"/>
                      <w:b/>
                      <w:bCs/>
                      <w:color w:val="252424"/>
                      <w:sz w:val="28"/>
                      <w:szCs w:val="28"/>
                      <w:shd w:val="clear" w:color="auto" w:fill="FFFFFF"/>
                    </w:rPr>
                    <w:t>Wikipedia Uses Artificial Intelligence</w:t>
                  </w:r>
                </w:p>
              </w:tc>
            </w:tr>
          </w:tbl>
          <w:p w14:paraId="136F1B9D" w14:textId="6FE7C215" w:rsidR="00180C39" w:rsidRPr="00BF49BB" w:rsidRDefault="00180C39" w:rsidP="008E0AAB">
            <w:pPr>
              <w:tabs>
                <w:tab w:val="left" w:pos="2508"/>
              </w:tabs>
              <w:spacing w:line="360" w:lineRule="auto"/>
              <w:jc w:val="both"/>
              <w:rPr>
                <w:rFonts w:ascii="Times New Roman" w:hAnsi="Times New Roman" w:cs="Times New Roman"/>
                <w:b w:val="0"/>
                <w:caps/>
                <w:sz w:val="24"/>
                <w:szCs w:val="24"/>
              </w:rPr>
            </w:pPr>
          </w:p>
        </w:tc>
        <w:tc>
          <w:tcPr>
            <w:tcW w:w="270" w:type="dxa"/>
            <w:gridSpan w:val="2"/>
          </w:tcPr>
          <w:p w14:paraId="136F1B9E" w14:textId="77777777" w:rsidR="00180C39" w:rsidRPr="00BF49BB" w:rsidRDefault="00180C39" w:rsidP="008E0AAB">
            <w:pPr>
              <w:tabs>
                <w:tab w:val="left" w:pos="2508"/>
              </w:tabs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80C39" w:rsidRPr="00BF49BB" w14:paraId="136F1BA2" w14:textId="77777777" w:rsidTr="003F6D8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8" w:type="dxa"/>
          </w:tcPr>
          <w:p w14:paraId="1702BE97" w14:textId="77777777" w:rsidR="00B102AC" w:rsidRPr="00BF49BB" w:rsidRDefault="00180C39" w:rsidP="00B102AC">
            <w:pPr>
              <w:pStyle w:val="Default"/>
            </w:pPr>
            <w:r w:rsidRPr="00BF49BB">
              <w:rPr>
                <w:b w:val="0"/>
                <w:caps/>
              </w:rPr>
              <w:t>WEBSITE url REFERRED:</w:t>
            </w:r>
            <w:r w:rsidR="00692FE3" w:rsidRPr="00BF49BB">
              <w:t xml:space="preserve"> </w:t>
            </w: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8568"/>
            </w:tblGrid>
            <w:tr w:rsidR="00B102AC" w:rsidRPr="00BF49BB" w14:paraId="13188F69" w14:textId="77777777">
              <w:trPr>
                <w:trHeight w:val="658"/>
              </w:trPr>
              <w:tc>
                <w:tcPr>
                  <w:tcW w:w="0" w:type="auto"/>
                </w:tcPr>
                <w:p w14:paraId="5983861C" w14:textId="77777777" w:rsidR="00BF49BB" w:rsidRDefault="00BF49BB" w:rsidP="00B102AC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Segoe UI" w:hAnsi="Segoe UI" w:cs="Segoe UI"/>
                      <w:color w:val="252424"/>
                      <w:sz w:val="21"/>
                      <w:szCs w:val="21"/>
                      <w:shd w:val="clear" w:color="auto" w:fill="FFFFFF"/>
                    </w:rPr>
                  </w:pPr>
                  <w:hyperlink r:id="rId11" w:history="1">
                    <w:r>
                      <w:rPr>
                        <w:rStyle w:val="Hyperlink"/>
                        <w:rFonts w:ascii="Segoe UI" w:hAnsi="Segoe UI" w:cs="Segoe UI"/>
                        <w:sz w:val="21"/>
                        <w:szCs w:val="21"/>
                        <w:shd w:val="clear" w:color="auto" w:fill="FFFFFF"/>
                      </w:rPr>
                      <w:t>https://www.youtube.com/watch?v=6JdEyqc9QU8</w:t>
                    </w:r>
                  </w:hyperlink>
                  <w:r>
                    <w:rPr>
                      <w:rFonts w:ascii="Segoe UI" w:hAnsi="Segoe UI" w:cs="Segoe UI"/>
                      <w:color w:val="252424"/>
                      <w:sz w:val="21"/>
                      <w:szCs w:val="21"/>
                      <w:shd w:val="clear" w:color="auto" w:fill="FFFFFF"/>
                    </w:rPr>
                    <w:t> ,</w:t>
                  </w:r>
                </w:p>
                <w:p w14:paraId="5F5676CD" w14:textId="0EF4C92B" w:rsidR="00B102AC" w:rsidRPr="00BF49BB" w:rsidRDefault="00BF49BB" w:rsidP="00B102AC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Segoe UI" w:hAnsi="Segoe UI" w:cs="Segoe UI"/>
                      <w:color w:val="252424"/>
                      <w:sz w:val="21"/>
                      <w:szCs w:val="21"/>
                      <w:shd w:val="clear" w:color="auto" w:fill="FFFFFF"/>
                    </w:rPr>
                  </w:pPr>
                  <w:hyperlink r:id="rId12" w:history="1">
                    <w:r w:rsidRPr="002F6527">
                      <w:rPr>
                        <w:rStyle w:val="Hyperlink"/>
                        <w:rFonts w:ascii="Segoe UI" w:hAnsi="Segoe UI" w:cs="Segoe UI"/>
                        <w:sz w:val="21"/>
                        <w:szCs w:val="21"/>
                        <w:shd w:val="clear" w:color="auto" w:fill="FFFFFF"/>
                      </w:rPr>
                      <w:t>https://www.wired.com/2015/12/wikipedia-is-using-ai-to-expand-the-ranks-of-human-editors/</w:t>
                    </w:r>
                  </w:hyperlink>
                </w:p>
              </w:tc>
            </w:tr>
          </w:tbl>
          <w:p w14:paraId="136F1BA0" w14:textId="30426911" w:rsidR="00180C39" w:rsidRPr="00BF49BB" w:rsidRDefault="00180C39" w:rsidP="008E0AAB">
            <w:pPr>
              <w:tabs>
                <w:tab w:val="left" w:pos="2508"/>
              </w:tabs>
              <w:spacing w:line="360" w:lineRule="auto"/>
              <w:jc w:val="both"/>
              <w:rPr>
                <w:rFonts w:ascii="Times New Roman" w:hAnsi="Times New Roman" w:cs="Times New Roman"/>
                <w:b w:val="0"/>
                <w:caps/>
                <w:sz w:val="24"/>
                <w:szCs w:val="24"/>
              </w:rPr>
            </w:pPr>
          </w:p>
        </w:tc>
        <w:tc>
          <w:tcPr>
            <w:tcW w:w="270" w:type="dxa"/>
            <w:gridSpan w:val="2"/>
          </w:tcPr>
          <w:p w14:paraId="136F1BA1" w14:textId="77777777" w:rsidR="00180C39" w:rsidRPr="00BF49BB" w:rsidRDefault="00180C39" w:rsidP="008E0AAB">
            <w:pPr>
              <w:tabs>
                <w:tab w:val="left" w:pos="2508"/>
              </w:tabs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36F1BA3" w14:textId="77777777" w:rsidR="00174CDD" w:rsidRPr="00BF49BB" w:rsidRDefault="00174CDD" w:rsidP="007039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20"/>
        <w:gridCol w:w="1186"/>
        <w:gridCol w:w="1156"/>
      </w:tblGrid>
      <w:tr w:rsidR="00180C39" w:rsidRPr="00BF49BB" w14:paraId="136F1BA5" w14:textId="77777777" w:rsidTr="00180C39">
        <w:tc>
          <w:tcPr>
            <w:tcW w:w="9288" w:type="dxa"/>
            <w:gridSpan w:val="3"/>
          </w:tcPr>
          <w:p w14:paraId="136F1BA4" w14:textId="77777777" w:rsidR="00180C39" w:rsidRPr="00BF49BB" w:rsidRDefault="00180C39" w:rsidP="00180C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49BB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Summary/Abstract/Review: </w:t>
            </w:r>
          </w:p>
        </w:tc>
      </w:tr>
      <w:tr w:rsidR="00180C39" w:rsidRPr="00BF49BB" w14:paraId="136F1BBD" w14:textId="77777777" w:rsidTr="00180C39">
        <w:tc>
          <w:tcPr>
            <w:tcW w:w="9288" w:type="dxa"/>
            <w:gridSpan w:val="3"/>
          </w:tcPr>
          <w:p w14:paraId="136F1BA6" w14:textId="77777777" w:rsidR="00180C39" w:rsidRPr="00BF49BB" w:rsidRDefault="00180C39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6F1BA7" w14:textId="77777777" w:rsidR="00180C39" w:rsidRPr="00BF49BB" w:rsidRDefault="00180C39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6F1BA8" w14:textId="77777777" w:rsidR="00180C39" w:rsidRPr="00BF49BB" w:rsidRDefault="00180C39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6F1BA9" w14:textId="7EE1DA6C" w:rsidR="00180C39" w:rsidRPr="00BF49BB" w:rsidRDefault="00180C39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985639C" w14:textId="4D4B339C" w:rsidR="00692FE3" w:rsidRPr="00BF49BB" w:rsidRDefault="00692FE3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07BCA4" w14:textId="18DCB8AC" w:rsidR="00692FE3" w:rsidRPr="00BF49BB" w:rsidRDefault="00692FE3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A550D6" w14:textId="6F1AFDFA" w:rsidR="00692FE3" w:rsidRPr="00BF49BB" w:rsidRDefault="00692FE3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8E50A9" w14:textId="63B95283" w:rsidR="00692FE3" w:rsidRPr="00BF49BB" w:rsidRDefault="00692FE3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9F53D0" w14:textId="165F45CE" w:rsidR="00692FE3" w:rsidRPr="00BF49BB" w:rsidRDefault="00692FE3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005B13F" w14:textId="556DADAE" w:rsidR="00692FE3" w:rsidRPr="00BF49BB" w:rsidRDefault="00692FE3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BACC659" w14:textId="5E4231E0" w:rsidR="00692FE3" w:rsidRPr="00BF49BB" w:rsidRDefault="00692FE3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804DCB" w14:textId="51354268" w:rsidR="00692FE3" w:rsidRPr="00BF49BB" w:rsidRDefault="00692FE3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416B93" w14:textId="7FC88711" w:rsidR="00692FE3" w:rsidRPr="00BF49BB" w:rsidRDefault="00692FE3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F29EDF" w14:textId="58C5BFFB" w:rsidR="00692FE3" w:rsidRPr="00BF49BB" w:rsidRDefault="00692FE3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62DA66" w14:textId="2C614935" w:rsidR="00692FE3" w:rsidRPr="00BF49BB" w:rsidRDefault="00692FE3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423B0A" w14:textId="26DFBEBC" w:rsidR="00692FE3" w:rsidRPr="00BF49BB" w:rsidRDefault="00692FE3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0A4EC70" w14:textId="020F8318" w:rsidR="00692FE3" w:rsidRPr="00BF49BB" w:rsidRDefault="00692FE3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24F3AE" w14:textId="2CA52A63" w:rsidR="00692FE3" w:rsidRPr="00BF49BB" w:rsidRDefault="00692FE3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57F014" w14:textId="63A2207B" w:rsidR="00692FE3" w:rsidRPr="00BF49BB" w:rsidRDefault="00692FE3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C4FA21" w14:textId="68BCAFF5" w:rsidR="00692FE3" w:rsidRPr="00BF49BB" w:rsidRDefault="00692FE3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9B74064" w14:textId="762E15DD" w:rsidR="00692FE3" w:rsidRPr="00BF49BB" w:rsidRDefault="00692FE3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09C1CF" w14:textId="4E5D0C39" w:rsidR="00692FE3" w:rsidRPr="00BF49BB" w:rsidRDefault="00692FE3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AAC15E" w14:textId="4BC92B1C" w:rsidR="00692FE3" w:rsidRPr="00BF49BB" w:rsidRDefault="00692FE3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87A397" w14:textId="119BD091" w:rsidR="00692FE3" w:rsidRPr="00BF49BB" w:rsidRDefault="00692FE3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9D1621" w14:textId="2266C675" w:rsidR="00692FE3" w:rsidRPr="00BF49BB" w:rsidRDefault="00692FE3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D84181" w14:textId="1255EB40" w:rsidR="00692FE3" w:rsidRPr="00BF49BB" w:rsidRDefault="00692FE3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2EB39F" w14:textId="6BAD852B" w:rsidR="00692FE3" w:rsidRPr="00BF49BB" w:rsidRDefault="00692FE3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DABB7A" w14:textId="34573713" w:rsidR="00692FE3" w:rsidRPr="00BF49BB" w:rsidRDefault="00692FE3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0E8A235" w14:textId="47A3779C" w:rsidR="00692FE3" w:rsidRPr="00BF49BB" w:rsidRDefault="00692FE3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3089E4" w14:textId="1226D117" w:rsidR="00692FE3" w:rsidRPr="00BF49BB" w:rsidRDefault="00692FE3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3009FD" w14:textId="2BFC1650" w:rsidR="00692FE3" w:rsidRPr="00BF49BB" w:rsidRDefault="00692FE3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0F0C805" w14:textId="77777777" w:rsidR="00692FE3" w:rsidRPr="00BF49BB" w:rsidRDefault="00692FE3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6F1BAA" w14:textId="77777777" w:rsidR="00180C39" w:rsidRPr="00BF49BB" w:rsidRDefault="00180C39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6F1BAB" w14:textId="77777777" w:rsidR="00180C39" w:rsidRPr="00BF49BB" w:rsidRDefault="00180C39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6F1BAC" w14:textId="77777777" w:rsidR="00180C39" w:rsidRPr="00BF49BB" w:rsidRDefault="00180C39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6F1BAD" w14:textId="77777777" w:rsidR="00180C39" w:rsidRPr="00BF49BB" w:rsidRDefault="00180C39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6F1BAE" w14:textId="77777777" w:rsidR="00180C39" w:rsidRPr="00BF49BB" w:rsidRDefault="00180C39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6F1BAF" w14:textId="77777777" w:rsidR="00180C39" w:rsidRPr="00BF49BB" w:rsidRDefault="00180C39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6F1BB0" w14:textId="77777777" w:rsidR="00180C39" w:rsidRPr="00BF49BB" w:rsidRDefault="00180C39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6F1BB1" w14:textId="77777777" w:rsidR="00180C39" w:rsidRPr="00BF49BB" w:rsidRDefault="00180C39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6F1BB2" w14:textId="77777777" w:rsidR="00180C39" w:rsidRPr="00BF49BB" w:rsidRDefault="00180C39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6F1BB3" w14:textId="77777777" w:rsidR="00180C39" w:rsidRPr="00BF49BB" w:rsidRDefault="00180C39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6F1BB4" w14:textId="77777777" w:rsidR="00180C39" w:rsidRPr="00BF49BB" w:rsidRDefault="00180C39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6F1BB5" w14:textId="77777777" w:rsidR="00180C39" w:rsidRPr="00BF49BB" w:rsidRDefault="00180C39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6F1BB6" w14:textId="77777777" w:rsidR="00180C39" w:rsidRPr="00BF49BB" w:rsidRDefault="00180C39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6F1BB7" w14:textId="77777777" w:rsidR="00180C39" w:rsidRPr="00BF49BB" w:rsidRDefault="00180C39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6F1BB8" w14:textId="77777777" w:rsidR="00180C39" w:rsidRPr="00BF49BB" w:rsidRDefault="00180C39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6F1BB9" w14:textId="77777777" w:rsidR="00180C39" w:rsidRPr="00BF49BB" w:rsidRDefault="00180C39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6F1BBA" w14:textId="77777777" w:rsidR="00890197" w:rsidRPr="00BF49BB" w:rsidRDefault="00890197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6F1BBB" w14:textId="77777777" w:rsidR="00890197" w:rsidRPr="00BF49BB" w:rsidRDefault="00890197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241C0E" w14:textId="77777777" w:rsidR="00180C39" w:rsidRPr="00BF49BB" w:rsidRDefault="00180C39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0A398F9" w14:textId="77777777" w:rsidR="00692FE3" w:rsidRPr="00BF49BB" w:rsidRDefault="00692FE3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A77F5D" w14:textId="3EF9E63E" w:rsidR="00692FE3" w:rsidRPr="00BF49BB" w:rsidRDefault="00692FE3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02BD88" w14:textId="482DB830" w:rsidR="00692FE3" w:rsidRPr="00BF49BB" w:rsidRDefault="00692FE3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FFE29B" w14:textId="1FA50DA2" w:rsidR="00692FE3" w:rsidRPr="00BF49BB" w:rsidRDefault="00692FE3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A08B19B" w14:textId="5A925229" w:rsidR="00692FE3" w:rsidRPr="00BF49BB" w:rsidRDefault="00692FE3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66DA58" w14:textId="16D32794" w:rsidR="00692FE3" w:rsidRPr="00BF49BB" w:rsidRDefault="00692FE3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DA228CA" w14:textId="1103A6ED" w:rsidR="00692FE3" w:rsidRPr="00BF49BB" w:rsidRDefault="00692FE3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9578F9" w14:textId="034EDB1A" w:rsidR="00692FE3" w:rsidRPr="00BF49BB" w:rsidRDefault="00692FE3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6F1BBC" w14:textId="6E627C3A" w:rsidR="00692FE3" w:rsidRPr="00BF49BB" w:rsidRDefault="00692FE3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80C39" w:rsidRPr="00BF49BB" w14:paraId="136F1BBF" w14:textId="77777777" w:rsidTr="00180C39">
        <w:tc>
          <w:tcPr>
            <w:tcW w:w="9288" w:type="dxa"/>
            <w:gridSpan w:val="3"/>
          </w:tcPr>
          <w:p w14:paraId="136F1BBE" w14:textId="77777777" w:rsidR="00180C39" w:rsidRPr="00BF49BB" w:rsidRDefault="00180C39" w:rsidP="007039FD">
            <w:pPr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BF49BB">
              <w:rPr>
                <w:rFonts w:ascii="Times New Roman" w:hAnsi="Times New Roman" w:cs="Times New Roman"/>
                <w:b/>
                <w:sz w:val="28"/>
                <w:szCs w:val="24"/>
              </w:rPr>
              <w:lastRenderedPageBreak/>
              <w:t>Conclusion:</w:t>
            </w:r>
          </w:p>
        </w:tc>
      </w:tr>
      <w:tr w:rsidR="00180C39" w:rsidRPr="00BF49BB" w14:paraId="136F1BC6" w14:textId="77777777" w:rsidTr="00180C39">
        <w:tc>
          <w:tcPr>
            <w:tcW w:w="9288" w:type="dxa"/>
            <w:gridSpan w:val="3"/>
          </w:tcPr>
          <w:p w14:paraId="136F1BC1" w14:textId="77777777" w:rsidR="00180C39" w:rsidRPr="00BF49BB" w:rsidRDefault="00180C39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6F1BC2" w14:textId="77777777" w:rsidR="00180C39" w:rsidRPr="00BF49BB" w:rsidRDefault="00180C39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6F1BC3" w14:textId="77777777" w:rsidR="00180C39" w:rsidRPr="00BF49BB" w:rsidRDefault="00180C39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6F1BC4" w14:textId="77777777" w:rsidR="00180C39" w:rsidRPr="00BF49BB" w:rsidRDefault="00180C39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6F1BC5" w14:textId="77777777" w:rsidR="00180C39" w:rsidRPr="00BF49BB" w:rsidRDefault="00180C39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5CBE" w:rsidRPr="00BF49BB" w14:paraId="136F1BCC" w14:textId="77777777" w:rsidTr="00210FA0">
        <w:tc>
          <w:tcPr>
            <w:tcW w:w="6912" w:type="dxa"/>
          </w:tcPr>
          <w:p w14:paraId="136F1BC7" w14:textId="77777777" w:rsidR="00825CBE" w:rsidRPr="00BF49BB" w:rsidRDefault="00825CBE" w:rsidP="007039FD">
            <w:pPr>
              <w:rPr>
                <w:rFonts w:ascii="Times New Roman" w:hAnsi="Times New Roman" w:cs="Times New Roman"/>
                <w:b/>
              </w:rPr>
            </w:pPr>
            <w:r w:rsidRPr="00BF49BB">
              <w:rPr>
                <w:rFonts w:ascii="Times New Roman" w:hAnsi="Times New Roman" w:cs="Times New Roman"/>
                <w:b/>
              </w:rPr>
              <w:t>Name &amp; Sign of Subject In-charge:</w:t>
            </w:r>
          </w:p>
          <w:p w14:paraId="136F1BC8" w14:textId="77777777" w:rsidR="00825CBE" w:rsidRPr="00BF49BB" w:rsidRDefault="00825CBE" w:rsidP="007039FD">
            <w:pPr>
              <w:rPr>
                <w:rFonts w:ascii="Times New Roman" w:hAnsi="Times New Roman" w:cs="Times New Roman"/>
                <w:b/>
              </w:rPr>
            </w:pPr>
          </w:p>
          <w:p w14:paraId="136F1BC9" w14:textId="77777777" w:rsidR="00825CBE" w:rsidRPr="00BF49BB" w:rsidRDefault="00825CBE" w:rsidP="007039F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8" w:type="dxa"/>
          </w:tcPr>
          <w:p w14:paraId="136F1BCA" w14:textId="77777777" w:rsidR="00825CBE" w:rsidRPr="00BF49BB" w:rsidRDefault="00825CBE" w:rsidP="00210FA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49BB">
              <w:rPr>
                <w:rFonts w:ascii="Times New Roman" w:hAnsi="Times New Roman" w:cs="Times New Roman"/>
                <w:b/>
                <w:sz w:val="24"/>
                <w:szCs w:val="24"/>
              </w:rPr>
              <w:t>Marks:</w:t>
            </w:r>
          </w:p>
        </w:tc>
        <w:tc>
          <w:tcPr>
            <w:tcW w:w="1188" w:type="dxa"/>
            <w:vAlign w:val="center"/>
          </w:tcPr>
          <w:p w14:paraId="136F1BCB" w14:textId="77777777" w:rsidR="00825CBE" w:rsidRPr="00BF49BB" w:rsidRDefault="00825CBE" w:rsidP="00825C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36F1BCD" w14:textId="77777777" w:rsidR="00180C39" w:rsidRPr="00BF49BB" w:rsidRDefault="00180C39" w:rsidP="007039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180C39" w:rsidRPr="00BF49BB" w:rsidSect="00BD60F2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40" w:code="9"/>
      <w:pgMar w:top="1418" w:right="1134" w:bottom="567" w:left="1701" w:header="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B6DE67" w14:textId="77777777" w:rsidR="00E0270B" w:rsidRDefault="00E0270B" w:rsidP="00B73D87">
      <w:pPr>
        <w:spacing w:after="0" w:line="240" w:lineRule="auto"/>
      </w:pPr>
      <w:r>
        <w:separator/>
      </w:r>
    </w:p>
  </w:endnote>
  <w:endnote w:type="continuationSeparator" w:id="0">
    <w:p w14:paraId="2B58FBE8" w14:textId="77777777" w:rsidR="00E0270B" w:rsidRDefault="00E0270B" w:rsidP="00B73D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678607" w14:textId="77777777" w:rsidR="003F6D8A" w:rsidRDefault="003F6D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DB433" w14:textId="77777777" w:rsidR="003F6D8A" w:rsidRDefault="003F6D8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CCB62" w14:textId="77777777" w:rsidR="003F6D8A" w:rsidRDefault="003F6D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7C017D" w14:textId="77777777" w:rsidR="00E0270B" w:rsidRDefault="00E0270B" w:rsidP="00B73D87">
      <w:pPr>
        <w:spacing w:after="0" w:line="240" w:lineRule="auto"/>
      </w:pPr>
      <w:r>
        <w:separator/>
      </w:r>
    </w:p>
  </w:footnote>
  <w:footnote w:type="continuationSeparator" w:id="0">
    <w:p w14:paraId="261BDFBE" w14:textId="77777777" w:rsidR="00E0270B" w:rsidRDefault="00E0270B" w:rsidP="00B73D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B94EFC" w14:textId="77777777" w:rsidR="003F6D8A" w:rsidRDefault="003F6D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6F1BD2" w14:textId="55B09EA0" w:rsidR="00262DA6" w:rsidRDefault="00BD60F2" w:rsidP="00262DA6">
    <w:pPr>
      <w:tabs>
        <w:tab w:val="left" w:pos="2070"/>
        <w:tab w:val="center" w:pos="4383"/>
      </w:tabs>
      <w:spacing w:after="0"/>
      <w:rPr>
        <w:rFonts w:cstheme="minorHAnsi"/>
        <w:sz w:val="28"/>
        <w:szCs w:val="40"/>
      </w:rPr>
    </w:pPr>
    <w:r>
      <w:rPr>
        <w:noProof/>
        <w:lang w:val="en-IN" w:eastAsia="en-IN"/>
      </w:rPr>
      <w:drawing>
        <wp:anchor distT="0" distB="0" distL="114300" distR="114300" simplePos="0" relativeHeight="251660288" behindDoc="1" locked="0" layoutInCell="1" allowOverlap="1" wp14:anchorId="136F1BD8" wp14:editId="7872E504">
          <wp:simplePos x="0" y="0"/>
          <wp:positionH relativeFrom="column">
            <wp:posOffset>344805</wp:posOffset>
          </wp:positionH>
          <wp:positionV relativeFrom="paragraph">
            <wp:posOffset>406400</wp:posOffset>
          </wp:positionV>
          <wp:extent cx="4594860" cy="863600"/>
          <wp:effectExtent l="0" t="0" r="0" b="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0081" b="12254"/>
                  <a:stretch>
                    <a:fillRect/>
                  </a:stretch>
                </pic:blipFill>
                <pic:spPr bwMode="auto">
                  <a:xfrm>
                    <a:off x="0" y="0"/>
                    <a:ext cx="4594860" cy="863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36F1BD3" w14:textId="3E30155E" w:rsidR="00262DA6" w:rsidRDefault="00262DA6" w:rsidP="00262DA6">
    <w:pPr>
      <w:pStyle w:val="Header"/>
      <w:rPr>
        <w:rFonts w:cstheme="minorHAnsi"/>
        <w:sz w:val="24"/>
        <w:szCs w:val="24"/>
      </w:rPr>
    </w:pPr>
    <w:r>
      <w:rPr>
        <w:rFonts w:cstheme="minorHAnsi"/>
        <w:sz w:val="24"/>
        <w:szCs w:val="24"/>
      </w:rPr>
      <w:tab/>
    </w:r>
  </w:p>
  <w:p w14:paraId="136F1BD4" w14:textId="7DD04128" w:rsidR="00262DA6" w:rsidRDefault="00BD60F2" w:rsidP="00262DA6">
    <w:pPr>
      <w:pStyle w:val="Header"/>
      <w:tabs>
        <w:tab w:val="left" w:pos="3540"/>
      </w:tabs>
      <w:rPr>
        <w:rFonts w:cstheme="minorHAnsi"/>
        <w:sz w:val="24"/>
        <w:szCs w:val="24"/>
      </w:rPr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36F1BDA" wp14:editId="4B6B1572">
              <wp:simplePos x="0" y="0"/>
              <wp:positionH relativeFrom="column">
                <wp:posOffset>-741045</wp:posOffset>
              </wp:positionH>
              <wp:positionV relativeFrom="paragraph">
                <wp:posOffset>251460</wp:posOffset>
              </wp:positionV>
              <wp:extent cx="7150100" cy="19050"/>
              <wp:effectExtent l="38100" t="38100" r="69850" b="9525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150100" cy="1905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5CBD652" id="Straight Connector 4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8.35pt,19.8pt" to="504.65pt,2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" strokecolor="black [3200]" strokeweight="2pt">
              <v:shadow on="t" color="black" opacity="24903f" origin=",.5" offset="0,.55556mm"/>
            </v:line>
          </w:pict>
        </mc:Fallback>
      </mc:AlternateContent>
    </w:r>
    <w:r w:rsidR="00262DA6">
      <w:rPr>
        <w:rFonts w:cstheme="minorHAnsi"/>
        <w:sz w:val="24"/>
        <w:szCs w:val="24"/>
      </w:rPr>
      <w:tab/>
    </w:r>
  </w:p>
  <w:p w14:paraId="136F1BD5" w14:textId="375777D1" w:rsidR="00262DA6" w:rsidRDefault="00262DA6" w:rsidP="00262DA6">
    <w:pPr>
      <w:pStyle w:val="Header"/>
      <w:rPr>
        <w:rFonts w:cstheme="minorHAnsi"/>
        <w:sz w:val="24"/>
        <w:szCs w:val="24"/>
      </w:rPr>
    </w:pPr>
  </w:p>
  <w:p w14:paraId="136F1BD6" w14:textId="77777777" w:rsidR="00262DA6" w:rsidRDefault="00262DA6" w:rsidP="00262DA6">
    <w:pPr>
      <w:pStyle w:val="Header"/>
      <w:rPr>
        <w:rFonts w:cstheme="minorHAnsi"/>
        <w:sz w:val="24"/>
        <w:szCs w:val="24"/>
      </w:rPr>
    </w:pPr>
  </w:p>
  <w:p w14:paraId="136F1BD7" w14:textId="77777777" w:rsidR="00262DA6" w:rsidRPr="00B97AAA" w:rsidRDefault="00262DA6" w:rsidP="00262DA6">
    <w:pPr>
      <w:tabs>
        <w:tab w:val="left" w:pos="2508"/>
      </w:tabs>
      <w:spacing w:after="0" w:line="240" w:lineRule="auto"/>
      <w:jc w:val="center"/>
      <w:rPr>
        <w:rFonts w:asciiTheme="majorHAnsi" w:hAnsiTheme="majorHAnsi"/>
        <w:sz w:val="34"/>
        <w:szCs w:val="24"/>
      </w:rPr>
    </w:pPr>
    <w:r w:rsidRPr="00B97AAA">
      <w:rPr>
        <w:rFonts w:asciiTheme="majorHAnsi" w:hAnsiTheme="majorHAnsi"/>
        <w:sz w:val="34"/>
        <w:szCs w:val="24"/>
      </w:rPr>
      <w:t xml:space="preserve">Department of </w:t>
    </w:r>
    <w:r>
      <w:rPr>
        <w:rFonts w:asciiTheme="majorHAnsi" w:hAnsiTheme="majorHAnsi"/>
        <w:sz w:val="34"/>
        <w:szCs w:val="24"/>
      </w:rPr>
      <w:t>_____________________</w:t>
    </w:r>
    <w:r w:rsidRPr="00B97AAA">
      <w:rPr>
        <w:rFonts w:asciiTheme="majorHAnsi" w:hAnsiTheme="majorHAnsi"/>
        <w:sz w:val="34"/>
        <w:szCs w:val="24"/>
      </w:rPr>
      <w:t>Engineerin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D0C48" w14:textId="77777777" w:rsidR="003F6D8A" w:rsidRDefault="003F6D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2F6136"/>
    <w:multiLevelType w:val="multilevel"/>
    <w:tmpl w:val="BC3A9E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M1tzA3Mja2tLAwsjBS0lEKTi0uzszPAykwrAUAXGXesCwAAAA="/>
  </w:docVars>
  <w:rsids>
    <w:rsidRoot w:val="003B1751"/>
    <w:rsid w:val="000025EE"/>
    <w:rsid w:val="000262C8"/>
    <w:rsid w:val="00046E1A"/>
    <w:rsid w:val="00056019"/>
    <w:rsid w:val="000714FD"/>
    <w:rsid w:val="00076BB6"/>
    <w:rsid w:val="00082ADB"/>
    <w:rsid w:val="00085565"/>
    <w:rsid w:val="0008594F"/>
    <w:rsid w:val="00090594"/>
    <w:rsid w:val="00092611"/>
    <w:rsid w:val="000A00C7"/>
    <w:rsid w:val="000A3E43"/>
    <w:rsid w:val="000A4651"/>
    <w:rsid w:val="000A4D01"/>
    <w:rsid w:val="000A7DCE"/>
    <w:rsid w:val="000B55F5"/>
    <w:rsid w:val="000C29EF"/>
    <w:rsid w:val="000C2C65"/>
    <w:rsid w:val="000C4F87"/>
    <w:rsid w:val="000D1B4B"/>
    <w:rsid w:val="000E5BEF"/>
    <w:rsid w:val="001029CE"/>
    <w:rsid w:val="00122CAD"/>
    <w:rsid w:val="00124617"/>
    <w:rsid w:val="00156D42"/>
    <w:rsid w:val="00170FE6"/>
    <w:rsid w:val="00174CDD"/>
    <w:rsid w:val="00177F5B"/>
    <w:rsid w:val="00180C39"/>
    <w:rsid w:val="00191B01"/>
    <w:rsid w:val="00194212"/>
    <w:rsid w:val="00196323"/>
    <w:rsid w:val="0019717C"/>
    <w:rsid w:val="001A5EF0"/>
    <w:rsid w:val="001B5214"/>
    <w:rsid w:val="001B5B6F"/>
    <w:rsid w:val="001C2BDA"/>
    <w:rsid w:val="001C4869"/>
    <w:rsid w:val="001E10F1"/>
    <w:rsid w:val="00201E67"/>
    <w:rsid w:val="00210FA0"/>
    <w:rsid w:val="00236747"/>
    <w:rsid w:val="002423F1"/>
    <w:rsid w:val="00255470"/>
    <w:rsid w:val="00262DA6"/>
    <w:rsid w:val="002907C0"/>
    <w:rsid w:val="00296385"/>
    <w:rsid w:val="00297D8F"/>
    <w:rsid w:val="002A5A9D"/>
    <w:rsid w:val="002D1822"/>
    <w:rsid w:val="002E3052"/>
    <w:rsid w:val="002F0C32"/>
    <w:rsid w:val="002F2D7C"/>
    <w:rsid w:val="002F68E9"/>
    <w:rsid w:val="00301174"/>
    <w:rsid w:val="00305267"/>
    <w:rsid w:val="00313EAF"/>
    <w:rsid w:val="00315881"/>
    <w:rsid w:val="00323728"/>
    <w:rsid w:val="00345FE0"/>
    <w:rsid w:val="003908D5"/>
    <w:rsid w:val="00392232"/>
    <w:rsid w:val="003A1F28"/>
    <w:rsid w:val="003A7A09"/>
    <w:rsid w:val="003B10D2"/>
    <w:rsid w:val="003B1751"/>
    <w:rsid w:val="003B23D6"/>
    <w:rsid w:val="003C2E48"/>
    <w:rsid w:val="003D2222"/>
    <w:rsid w:val="003E18B4"/>
    <w:rsid w:val="003E38DB"/>
    <w:rsid w:val="003E40AE"/>
    <w:rsid w:val="003E62F6"/>
    <w:rsid w:val="003F166A"/>
    <w:rsid w:val="003F29D9"/>
    <w:rsid w:val="003F6D8A"/>
    <w:rsid w:val="003F6E71"/>
    <w:rsid w:val="004166E2"/>
    <w:rsid w:val="00416A55"/>
    <w:rsid w:val="00427BC9"/>
    <w:rsid w:val="00431B2E"/>
    <w:rsid w:val="00444A6B"/>
    <w:rsid w:val="00484538"/>
    <w:rsid w:val="004952FB"/>
    <w:rsid w:val="004963B7"/>
    <w:rsid w:val="004A0D7E"/>
    <w:rsid w:val="004B53F7"/>
    <w:rsid w:val="004C447D"/>
    <w:rsid w:val="004D2F9C"/>
    <w:rsid w:val="004D43B3"/>
    <w:rsid w:val="004F11FD"/>
    <w:rsid w:val="004F5B2B"/>
    <w:rsid w:val="00513F6E"/>
    <w:rsid w:val="00517661"/>
    <w:rsid w:val="005244A2"/>
    <w:rsid w:val="0052782D"/>
    <w:rsid w:val="00534672"/>
    <w:rsid w:val="0054709D"/>
    <w:rsid w:val="00567251"/>
    <w:rsid w:val="00576FC3"/>
    <w:rsid w:val="00580004"/>
    <w:rsid w:val="00583259"/>
    <w:rsid w:val="005926EA"/>
    <w:rsid w:val="0059740A"/>
    <w:rsid w:val="005B262B"/>
    <w:rsid w:val="005B49A9"/>
    <w:rsid w:val="005E215F"/>
    <w:rsid w:val="005E73F6"/>
    <w:rsid w:val="005E7A40"/>
    <w:rsid w:val="005F4ECC"/>
    <w:rsid w:val="00606447"/>
    <w:rsid w:val="006105A6"/>
    <w:rsid w:val="00622247"/>
    <w:rsid w:val="00630711"/>
    <w:rsid w:val="00631BE9"/>
    <w:rsid w:val="0064213B"/>
    <w:rsid w:val="00655E21"/>
    <w:rsid w:val="0067111B"/>
    <w:rsid w:val="00692FE3"/>
    <w:rsid w:val="006A1DFE"/>
    <w:rsid w:val="006A37C1"/>
    <w:rsid w:val="006A74A8"/>
    <w:rsid w:val="006A77D8"/>
    <w:rsid w:val="006D4EB4"/>
    <w:rsid w:val="006E1949"/>
    <w:rsid w:val="007039FD"/>
    <w:rsid w:val="007112A4"/>
    <w:rsid w:val="00741430"/>
    <w:rsid w:val="00774111"/>
    <w:rsid w:val="007A732A"/>
    <w:rsid w:val="007A7694"/>
    <w:rsid w:val="007C43FC"/>
    <w:rsid w:val="007D39E6"/>
    <w:rsid w:val="007D6C54"/>
    <w:rsid w:val="007D7EDC"/>
    <w:rsid w:val="007E561E"/>
    <w:rsid w:val="007F0623"/>
    <w:rsid w:val="007F26F4"/>
    <w:rsid w:val="00803815"/>
    <w:rsid w:val="00820693"/>
    <w:rsid w:val="00825CBE"/>
    <w:rsid w:val="00864C0B"/>
    <w:rsid w:val="00865AC6"/>
    <w:rsid w:val="0087315A"/>
    <w:rsid w:val="00890197"/>
    <w:rsid w:val="008A5225"/>
    <w:rsid w:val="008C617A"/>
    <w:rsid w:val="008D72F5"/>
    <w:rsid w:val="008E0AAB"/>
    <w:rsid w:val="008F2841"/>
    <w:rsid w:val="008F498B"/>
    <w:rsid w:val="008F6F52"/>
    <w:rsid w:val="00912876"/>
    <w:rsid w:val="00915CE2"/>
    <w:rsid w:val="009173DE"/>
    <w:rsid w:val="00922139"/>
    <w:rsid w:val="009242AD"/>
    <w:rsid w:val="00924358"/>
    <w:rsid w:val="0092471F"/>
    <w:rsid w:val="0093460C"/>
    <w:rsid w:val="00945340"/>
    <w:rsid w:val="00945BE8"/>
    <w:rsid w:val="00967AEE"/>
    <w:rsid w:val="009729A4"/>
    <w:rsid w:val="00974042"/>
    <w:rsid w:val="00980FC3"/>
    <w:rsid w:val="00981836"/>
    <w:rsid w:val="009C0E41"/>
    <w:rsid w:val="009E1C9C"/>
    <w:rsid w:val="009F055A"/>
    <w:rsid w:val="009F3026"/>
    <w:rsid w:val="009F6FA4"/>
    <w:rsid w:val="00A06F2C"/>
    <w:rsid w:val="00A2200D"/>
    <w:rsid w:val="00A22609"/>
    <w:rsid w:val="00A37712"/>
    <w:rsid w:val="00A52B7A"/>
    <w:rsid w:val="00A5677D"/>
    <w:rsid w:val="00A70E50"/>
    <w:rsid w:val="00A83301"/>
    <w:rsid w:val="00A843C9"/>
    <w:rsid w:val="00A851A7"/>
    <w:rsid w:val="00A86873"/>
    <w:rsid w:val="00AE1821"/>
    <w:rsid w:val="00AE74DA"/>
    <w:rsid w:val="00AE7CBA"/>
    <w:rsid w:val="00AF41BF"/>
    <w:rsid w:val="00AF55A7"/>
    <w:rsid w:val="00B102AC"/>
    <w:rsid w:val="00B268AB"/>
    <w:rsid w:val="00B501C3"/>
    <w:rsid w:val="00B64E6D"/>
    <w:rsid w:val="00B67426"/>
    <w:rsid w:val="00B73D87"/>
    <w:rsid w:val="00B84C81"/>
    <w:rsid w:val="00B97AAA"/>
    <w:rsid w:val="00BA5D38"/>
    <w:rsid w:val="00BA66A1"/>
    <w:rsid w:val="00BC741E"/>
    <w:rsid w:val="00BD0BA2"/>
    <w:rsid w:val="00BD60F2"/>
    <w:rsid w:val="00BF3EFD"/>
    <w:rsid w:val="00BF49BB"/>
    <w:rsid w:val="00C14F86"/>
    <w:rsid w:val="00C16D19"/>
    <w:rsid w:val="00C431B0"/>
    <w:rsid w:val="00C575B8"/>
    <w:rsid w:val="00C63CB8"/>
    <w:rsid w:val="00C657A5"/>
    <w:rsid w:val="00C65E14"/>
    <w:rsid w:val="00C762A3"/>
    <w:rsid w:val="00C906B8"/>
    <w:rsid w:val="00C95D33"/>
    <w:rsid w:val="00C961AE"/>
    <w:rsid w:val="00CA3179"/>
    <w:rsid w:val="00CA590F"/>
    <w:rsid w:val="00CB555D"/>
    <w:rsid w:val="00CF0427"/>
    <w:rsid w:val="00CF35D6"/>
    <w:rsid w:val="00D007DE"/>
    <w:rsid w:val="00D02F7B"/>
    <w:rsid w:val="00D0573A"/>
    <w:rsid w:val="00D05A03"/>
    <w:rsid w:val="00D07117"/>
    <w:rsid w:val="00D14795"/>
    <w:rsid w:val="00D320B6"/>
    <w:rsid w:val="00D76E71"/>
    <w:rsid w:val="00D84134"/>
    <w:rsid w:val="00DA648F"/>
    <w:rsid w:val="00DC208C"/>
    <w:rsid w:val="00DD5B62"/>
    <w:rsid w:val="00DE58CD"/>
    <w:rsid w:val="00DF3BF9"/>
    <w:rsid w:val="00DF3DDB"/>
    <w:rsid w:val="00DF5FDB"/>
    <w:rsid w:val="00E0270B"/>
    <w:rsid w:val="00E06167"/>
    <w:rsid w:val="00E1525F"/>
    <w:rsid w:val="00E322F4"/>
    <w:rsid w:val="00E412C1"/>
    <w:rsid w:val="00E517FB"/>
    <w:rsid w:val="00E564D4"/>
    <w:rsid w:val="00E61AB0"/>
    <w:rsid w:val="00E650E8"/>
    <w:rsid w:val="00E72DE7"/>
    <w:rsid w:val="00E75154"/>
    <w:rsid w:val="00E77BF9"/>
    <w:rsid w:val="00E81D3C"/>
    <w:rsid w:val="00E86826"/>
    <w:rsid w:val="00E93552"/>
    <w:rsid w:val="00EB359A"/>
    <w:rsid w:val="00EB39AA"/>
    <w:rsid w:val="00EC5CFD"/>
    <w:rsid w:val="00ED23C0"/>
    <w:rsid w:val="00EE2089"/>
    <w:rsid w:val="00EF444D"/>
    <w:rsid w:val="00F32D94"/>
    <w:rsid w:val="00F3711E"/>
    <w:rsid w:val="00F373E4"/>
    <w:rsid w:val="00F41BD6"/>
    <w:rsid w:val="00F556D7"/>
    <w:rsid w:val="00F56136"/>
    <w:rsid w:val="00F5777A"/>
    <w:rsid w:val="00F6313E"/>
    <w:rsid w:val="00F6413D"/>
    <w:rsid w:val="00F873F6"/>
    <w:rsid w:val="00F905E5"/>
    <w:rsid w:val="00FC1FC2"/>
    <w:rsid w:val="00FC27DB"/>
    <w:rsid w:val="00FC4C46"/>
    <w:rsid w:val="00FD2E94"/>
    <w:rsid w:val="00FE5686"/>
    <w:rsid w:val="00FF19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6F1B90"/>
  <w15:docId w15:val="{304F823D-E596-406F-BA2B-7E516DD2C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qFormat/>
    <w:rsid w:val="00C63CB8"/>
    <w:pPr>
      <w:keepNext/>
      <w:tabs>
        <w:tab w:val="left" w:pos="2508"/>
      </w:tabs>
      <w:spacing w:after="0" w:line="240" w:lineRule="auto"/>
      <w:jc w:val="center"/>
      <w:outlineLvl w:val="3"/>
    </w:pPr>
    <w:rPr>
      <w:rFonts w:ascii="Arial" w:eastAsia="Times New Roman" w:hAnsi="Arial" w:cs="Arial"/>
      <w:b/>
      <w:bCs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B175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C63CB8"/>
    <w:rPr>
      <w:rFonts w:ascii="Arial" w:eastAsia="Times New Roman" w:hAnsi="Arial" w:cs="Arial"/>
      <w:b/>
      <w:bCs/>
      <w:sz w:val="32"/>
    </w:rPr>
  </w:style>
  <w:style w:type="paragraph" w:styleId="Header">
    <w:name w:val="header"/>
    <w:basedOn w:val="Normal"/>
    <w:link w:val="HeaderChar"/>
    <w:uiPriority w:val="99"/>
    <w:unhideWhenUsed/>
    <w:rsid w:val="00B73D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3D87"/>
  </w:style>
  <w:style w:type="paragraph" w:styleId="Footer">
    <w:name w:val="footer"/>
    <w:basedOn w:val="Normal"/>
    <w:link w:val="FooterChar"/>
    <w:uiPriority w:val="99"/>
    <w:unhideWhenUsed/>
    <w:rsid w:val="00B73D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3D87"/>
  </w:style>
  <w:style w:type="table" w:styleId="TableGrid">
    <w:name w:val="Table Grid"/>
    <w:basedOn w:val="TableNormal"/>
    <w:uiPriority w:val="59"/>
    <w:rsid w:val="006A77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2">
    <w:name w:val="Light List Accent 2"/>
    <w:basedOn w:val="TableNormal"/>
    <w:uiPriority w:val="61"/>
    <w:rsid w:val="009F055A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MediumGrid3-Accent2">
    <w:name w:val="Medium Grid 3 Accent 2"/>
    <w:basedOn w:val="TableNormal"/>
    <w:uiPriority w:val="69"/>
    <w:rsid w:val="009F055A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1">
    <w:name w:val="Medium Grid 3 Accent 1"/>
    <w:basedOn w:val="TableNormal"/>
    <w:uiPriority w:val="69"/>
    <w:rsid w:val="000D1B4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4">
    <w:name w:val="Medium Grid 3 Accent 4"/>
    <w:basedOn w:val="TableNormal"/>
    <w:uiPriority w:val="69"/>
    <w:rsid w:val="000D1B4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paragraph" w:styleId="NormalWeb">
    <w:name w:val="Normal (Web)"/>
    <w:basedOn w:val="Normal"/>
    <w:uiPriority w:val="99"/>
    <w:semiHidden/>
    <w:unhideWhenUsed/>
    <w:rsid w:val="004952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BC741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F49B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49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119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8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4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wired.com/2015/12/wikipedia-is-using-ai-to-expand-the-ranks-of-human-editors/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youtube.com/watch?v=6JdEyqc9QU8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3b2cba81-14df-4193-aae8-842cbec4042b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AF1021ABADDD4DBE341321869DD9FE" ma:contentTypeVersion="3" ma:contentTypeDescription="Create a new document." ma:contentTypeScope="" ma:versionID="b5b6c11e6d9435e1f35feb46ef6904f0">
  <xsd:schema xmlns:xsd="http://www.w3.org/2001/XMLSchema" xmlns:xs="http://www.w3.org/2001/XMLSchema" xmlns:p="http://schemas.microsoft.com/office/2006/metadata/properties" xmlns:ns2="3b2cba81-14df-4193-aae8-842cbec4042b" targetNamespace="http://schemas.microsoft.com/office/2006/metadata/properties" ma:root="true" ma:fieldsID="1593c1e444bfac083792429d25e39418" ns2:_="">
    <xsd:import namespace="3b2cba81-14df-4193-aae8-842cbec4042b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2cba81-14df-4193-aae8-842cbec4042b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2F08C26-4F72-4D23-8028-8BE031875E3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30D1168-A21E-49B0-BD06-19C3AA4CD099}">
  <ds:schemaRefs>
    <ds:schemaRef ds:uri="http://schemas.microsoft.com/office/2006/metadata/properties"/>
    <ds:schemaRef ds:uri="http://schemas.microsoft.com/office/infopath/2007/PartnerControls"/>
    <ds:schemaRef ds:uri="3b2cba81-14df-4193-aae8-842cbec4042b"/>
  </ds:schemaRefs>
</ds:datastoreItem>
</file>

<file path=customXml/itemProps3.xml><?xml version="1.0" encoding="utf-8"?>
<ds:datastoreItem xmlns:ds="http://schemas.openxmlformats.org/officeDocument/2006/customXml" ds:itemID="{B568E2F0-7768-4046-9FD0-3279E1EEB01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B0781D7-8320-4AE5-9E70-A401CA12E4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2cba81-14df-4193-aae8-842cbec404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PL</Company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chin</dc:creator>
  <cp:lastModifiedBy>38 531KAUSTUBH 20-21</cp:lastModifiedBy>
  <cp:revision>2</cp:revision>
  <cp:lastPrinted>2021-11-26T17:56:00Z</cp:lastPrinted>
  <dcterms:created xsi:type="dcterms:W3CDTF">2022-03-19T14:19:00Z</dcterms:created>
  <dcterms:modified xsi:type="dcterms:W3CDTF">2022-03-19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AF1021ABADDD4DBE341321869DD9FE</vt:lpwstr>
  </property>
</Properties>
</file>